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98"/>
        <w:gridCol w:w="1534"/>
        <w:gridCol w:w="6538"/>
        <w:gridCol w:w="4281"/>
      </w:tblGrid>
      <w:tr w:rsidR="008A1EE0" w:rsidRPr="008A1EE0" w14:paraId="50803C35" w14:textId="77777777" w:rsidTr="00325290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4" w:type="dxa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538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325290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34" w:type="dxa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538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325290" w:rsidRPr="001C60E8" w14:paraId="1DEF5F84" w14:textId="77777777" w:rsidTr="00325290">
        <w:trPr>
          <w:trHeight w:val="696"/>
        </w:trPr>
        <w:tc>
          <w:tcPr>
            <w:tcW w:w="3098" w:type="dxa"/>
            <w:shd w:val="clear" w:color="auto" w:fill="auto"/>
          </w:tcPr>
          <w:p w14:paraId="25A401C8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 xml:space="preserve">Hazard - Nature of terrain, </w:t>
            </w:r>
          </w:p>
          <w:p w14:paraId="571E7009" w14:textId="1FE50F5A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 xml:space="preserve">Risk - </w:t>
            </w:r>
            <w:proofErr w:type="spellStart"/>
            <w:proofErr w:type="gramStart"/>
            <w:r w:rsidRPr="00C3216D">
              <w:rPr>
                <w:rFonts w:ascii="Arial" w:hAnsi="Arial" w:cs="Arial"/>
                <w:b/>
                <w:sz w:val="24"/>
                <w:szCs w:val="24"/>
              </w:rPr>
              <w:t>slips,trips</w:t>
            </w:r>
            <w:proofErr w:type="gramEnd"/>
            <w:r w:rsidRPr="00C3216D">
              <w:rPr>
                <w:rFonts w:ascii="Arial" w:hAnsi="Arial" w:cs="Arial"/>
                <w:b/>
                <w:sz w:val="24"/>
                <w:szCs w:val="24"/>
              </w:rPr>
              <w:t>,and</w:t>
            </w:r>
            <w:proofErr w:type="spellEnd"/>
            <w:r w:rsidRPr="00C3216D">
              <w:rPr>
                <w:rFonts w:ascii="Arial" w:hAnsi="Arial" w:cs="Arial"/>
                <w:b/>
                <w:sz w:val="24"/>
                <w:szCs w:val="24"/>
              </w:rPr>
              <w:t xml:space="preserve"> falls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 –personal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injuries,sprains,andstrains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534" w:type="dxa"/>
            <w:shd w:val="clear" w:color="auto" w:fill="auto"/>
          </w:tcPr>
          <w:p w14:paraId="45BCEF66" w14:textId="318AC44A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6538" w:type="dxa"/>
            <w:shd w:val="clear" w:color="auto" w:fill="auto"/>
          </w:tcPr>
          <w:p w14:paraId="3399277F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Check for natural hazards in the build area. Consider moving this activity to another area if needed.</w:t>
            </w:r>
          </w:p>
          <w:p w14:paraId="158CFA19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Make sure everyone’s wearing suitable footwear.</w:t>
            </w:r>
          </w:p>
          <w:p w14:paraId="5C63451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Assess the weather risk before and during the session.</w:t>
            </w:r>
          </w:p>
          <w:p w14:paraId="5F76D4F1" w14:textId="1A6C9C96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</w:tcPr>
          <w:p w14:paraId="6CD40C79" w14:textId="1F00D963" w:rsidR="00325290" w:rsidRPr="00547FBB" w:rsidRDefault="00325290" w:rsidP="00325290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C3216D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sz w:val="24"/>
                <w:szCs w:val="24"/>
              </w:rPr>
            </w:r>
            <w:r w:rsidRPr="00C3216D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325290" w:rsidRPr="001C60E8" w14:paraId="671F186C" w14:textId="77777777" w:rsidTr="00325290">
        <w:trPr>
          <w:trHeight w:val="737"/>
        </w:trPr>
        <w:tc>
          <w:tcPr>
            <w:tcW w:w="3098" w:type="dxa"/>
            <w:shd w:val="clear" w:color="auto" w:fill="auto"/>
          </w:tcPr>
          <w:p w14:paraId="7EA07BCF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Hazard -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t>Handling equipment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 – </w:t>
            </w:r>
          </w:p>
          <w:p w14:paraId="66207286" w14:textId="6DBAB406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Risk – Injur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>strains and so on.</w:t>
            </w:r>
          </w:p>
        </w:tc>
        <w:tc>
          <w:tcPr>
            <w:tcW w:w="1534" w:type="dxa"/>
            <w:shd w:val="clear" w:color="auto" w:fill="auto"/>
          </w:tcPr>
          <w:p w14:paraId="05D66B42" w14:textId="2E9945E3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sz w:val="24"/>
                <w:szCs w:val="24"/>
              </w:rPr>
              <w:t>All</w:t>
            </w:r>
          </w:p>
        </w:tc>
        <w:tc>
          <w:tcPr>
            <w:tcW w:w="6538" w:type="dxa"/>
            <w:shd w:val="clear" w:color="auto" w:fill="auto"/>
          </w:tcPr>
          <w:p w14:paraId="491AEB1C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Plan the structure before you start building. Follow the plan.</w:t>
            </w:r>
          </w:p>
          <w:p w14:paraId="28BA5C40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Check that the project you’re planning and the type of equipment you’ll use are appropriate for the age of the young people.</w:t>
            </w:r>
          </w:p>
          <w:p w14:paraId="1071DD3E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sufficient adult helpers available.</w:t>
            </w:r>
          </w:p>
          <w:p w14:paraId="5AA696C7" w14:textId="786A3CF7" w:rsidR="00325290" w:rsidRPr="005409AB" w:rsidRDefault="00325290" w:rsidP="00325290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</w:tcPr>
          <w:p w14:paraId="43F34807" w14:textId="7B414CC4" w:rsidR="00325290" w:rsidRPr="00547FBB" w:rsidRDefault="00325290" w:rsidP="00325290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325290" w:rsidRPr="001C60E8" w14:paraId="1B67C91E" w14:textId="77777777" w:rsidTr="00325290">
        <w:trPr>
          <w:trHeight w:val="678"/>
        </w:trPr>
        <w:tc>
          <w:tcPr>
            <w:tcW w:w="3098" w:type="dxa"/>
            <w:shd w:val="clear" w:color="auto" w:fill="auto"/>
          </w:tcPr>
          <w:p w14:paraId="132AF2B8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Hazard - 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t>Construction and dismantling</w:t>
            </w:r>
          </w:p>
          <w:p w14:paraId="71AE2587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 - Injury</w:t>
            </w:r>
            <w:r w:rsidRPr="00C3216D">
              <w:rPr>
                <w:rFonts w:ascii="Arial" w:hAnsi="Arial" w:cs="Arial"/>
                <w:sz w:val="24"/>
                <w:szCs w:val="24"/>
              </w:rPr>
              <w:t>–fingers, feet, or other body part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>trapped between or under poles.</w:t>
            </w:r>
          </w:p>
          <w:p w14:paraId="40E29E16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0D77726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Hazard - 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t>Pioneering equipment,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t>using tools, natural materials, ropes</w:t>
            </w:r>
          </w:p>
          <w:p w14:paraId="7502DFBE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–personal injuries, rope burns, cuts, </w:t>
            </w:r>
            <w:proofErr w:type="spellStart"/>
            <w:proofErr w:type="gramStart"/>
            <w:r w:rsidRPr="00C3216D">
              <w:rPr>
                <w:rFonts w:ascii="Arial" w:hAnsi="Arial" w:cs="Arial"/>
                <w:sz w:val="24"/>
                <w:szCs w:val="24"/>
              </w:rPr>
              <w:t>bruises,abrasions</w:t>
            </w:r>
            <w:proofErr w:type="gramEnd"/>
            <w:r w:rsidRPr="00C3216D">
              <w:rPr>
                <w:rFonts w:ascii="Arial" w:hAnsi="Arial" w:cs="Arial"/>
                <w:sz w:val="24"/>
                <w:szCs w:val="24"/>
              </w:rPr>
              <w:t>,puncture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wounds, eye damage.</w:t>
            </w:r>
          </w:p>
          <w:p w14:paraId="0A4E6E4B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E9E6DE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14AD8A0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F651CE8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512E59E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Lifting heavy items</w:t>
            </w:r>
            <w:r w:rsidRPr="00C3216D">
              <w:rPr>
                <w:rFonts w:ascii="Arial" w:hAnsi="Arial" w:cs="Arial"/>
                <w:sz w:val="24"/>
                <w:szCs w:val="24"/>
              </w:rPr>
              <w:t>– back or other muscular injuries.</w:t>
            </w:r>
          </w:p>
          <w:p w14:paraId="18CE9F2C" w14:textId="6265D10D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534" w:type="dxa"/>
            <w:shd w:val="clear" w:color="auto" w:fill="auto"/>
          </w:tcPr>
          <w:p w14:paraId="49BD0EAF" w14:textId="06E4CD59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</w:t>
            </w:r>
          </w:p>
        </w:tc>
        <w:tc>
          <w:tcPr>
            <w:tcW w:w="6538" w:type="dxa"/>
            <w:shd w:val="clear" w:color="auto" w:fill="auto"/>
          </w:tcPr>
          <w:p w14:paraId="0FE6AFD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Make sur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the activity lead is competent. </w:t>
            </w:r>
          </w:p>
          <w:p w14:paraId="1FF43468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Give all participant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>appropriate training</w:t>
            </w:r>
            <w:r>
              <w:rPr>
                <w:rFonts w:ascii="Arial" w:hAnsi="Arial" w:cs="Arial"/>
                <w:sz w:val="24"/>
                <w:szCs w:val="24"/>
              </w:rPr>
              <w:t xml:space="preserve"> before starting the build</w:t>
            </w:r>
            <w:r w:rsidRPr="00C3216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68B2BD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Give everyone participating in the activity a safety briefing.</w:t>
            </w:r>
          </w:p>
          <w:p w14:paraId="541D711B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Supervised young people at all times. </w:t>
            </w:r>
            <w:r>
              <w:rPr>
                <w:rFonts w:ascii="Arial" w:hAnsi="Arial" w:cs="Arial"/>
                <w:sz w:val="24"/>
                <w:szCs w:val="24"/>
              </w:rPr>
              <w:t>Leaders to remain vigilant.</w:t>
            </w:r>
          </w:p>
          <w:p w14:paraId="0888F3DA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Consider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participants’personal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circumstances and any reasonable adjustments you may need to make. </w:t>
            </w:r>
          </w:p>
          <w:p w14:paraId="08FF99E9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Asses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>and advise young people carrying, lifting and storing pioneering equipment.</w:t>
            </w:r>
          </w:p>
          <w:p w14:paraId="50C03D76" w14:textId="77777777" w:rsidR="00325290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Make sure that young people know how to carry, lift, and store pioneering equipment</w:t>
            </w:r>
            <w:r>
              <w:rPr>
                <w:rFonts w:ascii="Arial" w:hAnsi="Arial" w:cs="Arial"/>
                <w:sz w:val="24"/>
                <w:szCs w:val="24"/>
              </w:rPr>
              <w:t xml:space="preserve"> safely.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390A820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584E87D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Teach young people to carry, lift, and store pioneering equipment?</w:t>
            </w:r>
          </w:p>
          <w:p w14:paraId="57BDDB88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299BD27D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Check equipment before use. Report any damaged or faulty equipment. </w:t>
            </w:r>
          </w:p>
          <w:p w14:paraId="59E6D65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07B95B51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Make PPE available if the activity leader thinks it’s </w:t>
            </w:r>
            <w:proofErr w:type="spellStart"/>
            <w:proofErr w:type="gramStart"/>
            <w:r w:rsidRPr="00C3216D">
              <w:rPr>
                <w:rFonts w:ascii="Arial" w:hAnsi="Arial" w:cs="Arial"/>
                <w:sz w:val="24"/>
                <w:szCs w:val="24"/>
              </w:rPr>
              <w:t>necessary.Using</w:t>
            </w:r>
            <w:proofErr w:type="spellEnd"/>
            <w:proofErr w:type="gramEnd"/>
            <w:r w:rsidRPr="00C3216D">
              <w:rPr>
                <w:rFonts w:ascii="Arial" w:hAnsi="Arial" w:cs="Arial"/>
                <w:sz w:val="24"/>
                <w:szCs w:val="24"/>
              </w:rPr>
              <w:t xml:space="preserve"> thick gloves while handling poles is good practice.</w:t>
            </w:r>
          </w:p>
          <w:p w14:paraId="7751A483" w14:textId="1A5B176D" w:rsidR="00325290" w:rsidRPr="005409AB" w:rsidRDefault="00325290" w:rsidP="00325290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</w:tcPr>
          <w:p w14:paraId="12211D25" w14:textId="6F604FB8" w:rsidR="00325290" w:rsidRPr="00547FBB" w:rsidRDefault="00325290" w:rsidP="00325290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325290" w:rsidRPr="001C60E8" w14:paraId="1A55CBB8" w14:textId="77777777" w:rsidTr="00325290">
        <w:trPr>
          <w:trHeight w:val="678"/>
        </w:trPr>
        <w:tc>
          <w:tcPr>
            <w:tcW w:w="3098" w:type="dxa"/>
            <w:shd w:val="clear" w:color="auto" w:fill="auto"/>
          </w:tcPr>
          <w:p w14:paraId="5CDF351C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Structures collapsing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 – crush injuries,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lacerations,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andfractures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A05695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1B3B97B" w14:textId="3CA6CCE1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Impact with pioneering equipment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 – crush injuries, </w:t>
            </w:r>
            <w:proofErr w:type="spellStart"/>
            <w:proofErr w:type="gramStart"/>
            <w:r w:rsidRPr="00C3216D">
              <w:rPr>
                <w:rFonts w:ascii="Arial" w:hAnsi="Arial" w:cs="Arial"/>
                <w:sz w:val="24"/>
                <w:szCs w:val="24"/>
              </w:rPr>
              <w:t>lacerations,and</w:t>
            </w:r>
            <w:proofErr w:type="spellEnd"/>
            <w:proofErr w:type="gramEnd"/>
            <w:r w:rsidRPr="00C3216D">
              <w:rPr>
                <w:rFonts w:ascii="Arial" w:hAnsi="Arial" w:cs="Arial"/>
                <w:sz w:val="24"/>
                <w:szCs w:val="24"/>
              </w:rPr>
              <w:t xml:space="preserve"> fractures.</w:t>
            </w:r>
          </w:p>
        </w:tc>
        <w:tc>
          <w:tcPr>
            <w:tcW w:w="1534" w:type="dxa"/>
            <w:shd w:val="clear" w:color="auto" w:fill="auto"/>
          </w:tcPr>
          <w:p w14:paraId="56DF6A7D" w14:textId="14EABE62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</w:t>
            </w:r>
          </w:p>
        </w:tc>
        <w:tc>
          <w:tcPr>
            <w:tcW w:w="6538" w:type="dxa"/>
            <w:shd w:val="clear" w:color="auto" w:fill="auto"/>
          </w:tcPr>
          <w:p w14:paraId="5899814E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Closely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supervisestructures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while they’re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beingconstructedand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dismantled. </w:t>
            </w:r>
          </w:p>
          <w:p w14:paraId="140264A1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3ADB3F6B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Check how the weather affects structures, for example, wet ropes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causingstrectchingor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tightening.</w:t>
            </w:r>
          </w:p>
          <w:p w14:paraId="081CB7ED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50C8C096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Supervise young people and check they’re using the correct knots and lashings.</w:t>
            </w:r>
          </w:p>
          <w:p w14:paraId="40910AE4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175BA2D9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Limit the load you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puton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the structure.</w:t>
            </w:r>
          </w:p>
          <w:p w14:paraId="31832664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54053033" w14:textId="7CAD16EB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Undo the main supports last when you’re dismantling a structure.</w:t>
            </w:r>
          </w:p>
        </w:tc>
        <w:tc>
          <w:tcPr>
            <w:tcW w:w="4281" w:type="dxa"/>
            <w:shd w:val="clear" w:color="auto" w:fill="auto"/>
          </w:tcPr>
          <w:p w14:paraId="6616F8DB" w14:textId="1FEA1A9A" w:rsidR="00325290" w:rsidRPr="00547FBB" w:rsidRDefault="00325290" w:rsidP="0032529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325290" w:rsidRPr="00547FBB" w14:paraId="2E86EC50" w14:textId="77777777" w:rsidTr="00325290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3098" w:type="dxa"/>
            <w:shd w:val="clear" w:color="auto" w:fill="auto"/>
          </w:tcPr>
          <w:p w14:paraId="5B480BDA" w14:textId="730B457B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Fall from height</w:t>
            </w:r>
            <w:r w:rsidRPr="00C3216D">
              <w:rPr>
                <w:rFonts w:ascii="Arial" w:hAnsi="Arial" w:cs="Arial"/>
                <w:sz w:val="24"/>
                <w:szCs w:val="24"/>
              </w:rPr>
              <w:t xml:space="preserve">–personal injuries, </w:t>
            </w:r>
            <w:proofErr w:type="spellStart"/>
            <w:proofErr w:type="gramStart"/>
            <w:r w:rsidRPr="00C3216D">
              <w:rPr>
                <w:rFonts w:ascii="Arial" w:hAnsi="Arial" w:cs="Arial"/>
                <w:sz w:val="24"/>
                <w:szCs w:val="24"/>
              </w:rPr>
              <w:t>lacerations,and</w:t>
            </w:r>
            <w:proofErr w:type="spellEnd"/>
            <w:proofErr w:type="gramEnd"/>
            <w:r w:rsidRPr="00C3216D">
              <w:rPr>
                <w:rFonts w:ascii="Arial" w:hAnsi="Arial" w:cs="Arial"/>
                <w:sz w:val="24"/>
                <w:szCs w:val="24"/>
              </w:rPr>
              <w:t xml:space="preserve"> fractures.</w:t>
            </w:r>
          </w:p>
        </w:tc>
        <w:tc>
          <w:tcPr>
            <w:tcW w:w="1534" w:type="dxa"/>
            <w:shd w:val="clear" w:color="auto" w:fill="auto"/>
          </w:tcPr>
          <w:p w14:paraId="75FB85C1" w14:textId="12758116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40E5F725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Fully brief all participants who will be above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onemeter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off the ground. </w:t>
            </w:r>
          </w:p>
          <w:p w14:paraId="51470B3A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2D86802C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Use spotters when participants are off the ground. </w:t>
            </w:r>
          </w:p>
          <w:p w14:paraId="1BEFD222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5A5D1407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 xml:space="preserve">Undo the main supports </w:t>
            </w:r>
            <w:proofErr w:type="spellStart"/>
            <w:r w:rsidRPr="00C3216D">
              <w:rPr>
                <w:rFonts w:ascii="Arial" w:hAnsi="Arial" w:cs="Arial"/>
                <w:sz w:val="24"/>
                <w:szCs w:val="24"/>
              </w:rPr>
              <w:t>lastwhen</w:t>
            </w:r>
            <w:proofErr w:type="spellEnd"/>
            <w:r w:rsidRPr="00C3216D">
              <w:rPr>
                <w:rFonts w:ascii="Arial" w:hAnsi="Arial" w:cs="Arial"/>
                <w:sz w:val="24"/>
                <w:szCs w:val="24"/>
              </w:rPr>
              <w:t xml:space="preserve"> you’re dismantling a structure.</w:t>
            </w:r>
          </w:p>
          <w:p w14:paraId="4D473BF7" w14:textId="5D028DBC" w:rsidR="00325290" w:rsidRPr="005409AB" w:rsidRDefault="00325290" w:rsidP="00325290">
            <w:pPr>
              <w:rPr>
                <w:color w:val="000000" w:themeColor="text1"/>
              </w:rPr>
            </w:pPr>
          </w:p>
        </w:tc>
        <w:tc>
          <w:tcPr>
            <w:tcW w:w="4281" w:type="dxa"/>
            <w:shd w:val="clear" w:color="auto" w:fill="auto"/>
          </w:tcPr>
          <w:p w14:paraId="40D46080" w14:textId="3FD63ACB" w:rsidR="00325290" w:rsidRPr="00547FBB" w:rsidRDefault="00325290" w:rsidP="0032529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325290" w:rsidRPr="00547FBB" w14:paraId="16DDF5FD" w14:textId="77777777" w:rsidTr="00325290">
        <w:tblPrEx>
          <w:tblCellMar>
            <w:top w:w="0" w:type="dxa"/>
            <w:bottom w:w="0" w:type="dxa"/>
          </w:tblCellMar>
        </w:tblPrEx>
        <w:trPr>
          <w:trHeight w:val="678"/>
        </w:trPr>
        <w:tc>
          <w:tcPr>
            <w:tcW w:w="3098" w:type="dxa"/>
            <w:shd w:val="clear" w:color="auto" w:fill="auto"/>
          </w:tcPr>
          <w:p w14:paraId="63C75E49" w14:textId="189A46F4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t>Emergency aid</w:t>
            </w:r>
            <w:r w:rsidRPr="00C3216D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534" w:type="dxa"/>
            <w:shd w:val="clear" w:color="auto" w:fill="auto"/>
          </w:tcPr>
          <w:p w14:paraId="72790B2E" w14:textId="71A0C3DF" w:rsidR="00325290" w:rsidRPr="005409AB" w:rsidRDefault="00325290" w:rsidP="00325290">
            <w:pPr>
              <w:widowControl/>
              <w:autoSpaceDE/>
              <w:autoSpaceDN/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3F873BEC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Make sure a qualified first aider is present throughout the activity.</w:t>
            </w:r>
          </w:p>
          <w:p w14:paraId="42129497" w14:textId="77777777" w:rsidR="00325290" w:rsidRPr="00C3216D" w:rsidRDefault="00325290" w:rsidP="00325290">
            <w:pPr>
              <w:widowControl/>
              <w:autoSpaceDE/>
              <w:autoSpaceDN/>
              <w:rPr>
                <w:rFonts w:ascii="Arial" w:hAnsi="Arial" w:cs="Arial"/>
                <w:sz w:val="24"/>
                <w:szCs w:val="24"/>
              </w:rPr>
            </w:pPr>
          </w:p>
          <w:p w14:paraId="28AEDCCC" w14:textId="5DDB461C" w:rsidR="00325290" w:rsidRPr="005409AB" w:rsidRDefault="00325290" w:rsidP="00325290">
            <w:pPr>
              <w:rPr>
                <w:color w:val="000000" w:themeColor="text1"/>
              </w:rPr>
            </w:pPr>
            <w:r w:rsidRPr="00C3216D">
              <w:rPr>
                <w:rFonts w:ascii="Arial" w:hAnsi="Arial" w:cs="Arial"/>
                <w:sz w:val="24"/>
                <w:szCs w:val="24"/>
              </w:rPr>
              <w:t>Make sure a first aid kit is on site during the activity.</w:t>
            </w:r>
          </w:p>
        </w:tc>
        <w:tc>
          <w:tcPr>
            <w:tcW w:w="4281" w:type="dxa"/>
            <w:shd w:val="clear" w:color="auto" w:fill="auto"/>
          </w:tcPr>
          <w:p w14:paraId="575945F7" w14:textId="401D9788" w:rsidR="00325290" w:rsidRPr="00547FBB" w:rsidRDefault="00325290" w:rsidP="00325290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instrText xml:space="preserve"> FORMTEXT </w:instrTex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separate"/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noProof/>
                <w:sz w:val="24"/>
                <w:szCs w:val="24"/>
              </w:rPr>
              <w:t> </w:t>
            </w:r>
            <w:r w:rsidRPr="00C3216D">
              <w:rPr>
                <w:rFonts w:ascii="Arial" w:hAnsi="Arial" w:cs="Arial"/>
                <w:b/>
                <w:sz w:val="24"/>
                <w:szCs w:val="24"/>
              </w:rPr>
              <w:fldChar w:fldCharType="end"/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20000007" w:usb1="00000001" w:usb2="00000000" w:usb3="00000000" w:csb0="00000193" w:csb1="00000000"/>
    <w:embedRegular r:id="rId1" w:fontKey="{46B39657-C91A-44A7-8EB4-7A9C95668A12}"/>
    <w:embedBold r:id="rId2" w:fontKey="{0D7CCA6E-391B-466F-B674-ECDCB5318B05}"/>
    <w:embedItalic r:id="rId3" w:fontKey="{2FCB7E6D-80D1-4223-8FA7-EC0BF4CF719F}"/>
    <w:embedBoldItalic r:id="rId4" w:fontKey="{857A5173-0268-429F-81AE-F696F0DB6323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A8389857-E272-4590-B441-E1FFFCCE1CCC}"/>
    <w:embedBold r:id="rId6" w:fontKey="{2A009A1A-3D97-4C35-BCFB-65B96C019D87}"/>
  </w:font>
  <w:font w:name="NunitoSans-Black">
    <w:altName w:val="Calibri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03633D09-EC61-4C6B-B8C3-C8E066EE31CF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00000001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8DE81D32-A67E-4515-8474-48A09E8234E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4B95444-0D01-4944-9A7F-86FE8359C1B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59DB1" w14:textId="77777777" w:rsidR="00325290" w:rsidRDefault="00325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CFE18A" w14:textId="77777777" w:rsidR="00325290" w:rsidRDefault="00325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23E89" w14:textId="77777777" w:rsidR="00325290" w:rsidRDefault="003252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7F1EE54D" w:rsidR="00E01710" w:rsidRPr="008349D7" w:rsidRDefault="00325290" w:rsidP="00E01710">
    <w:pPr>
      <w:pStyle w:val="Heading4"/>
    </w:pPr>
    <w:r>
      <w:t xml:space="preserve">Outdoor Pioneering </w:t>
    </w:r>
    <w:r w:rsidR="008349D7">
      <w:t>Risk Assessment</w:t>
    </w:r>
    <w:r w:rsidR="008A1EE0">
      <w:t xml:space="preserve">  Ver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D56F3" w14:textId="77777777" w:rsidR="00325290" w:rsidRDefault="00325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2796"/>
    <w:rsid w:val="001327A0"/>
    <w:rsid w:val="00134916"/>
    <w:rsid w:val="00166993"/>
    <w:rsid w:val="00185270"/>
    <w:rsid w:val="00185EAA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3</TotalTime>
  <Pages>3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4:52:00Z</dcterms:created>
  <dcterms:modified xsi:type="dcterms:W3CDTF">2020-12-2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